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E46C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E46C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E46C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E46C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E46C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021214" w:rsidR="0000007A" w:rsidRPr="00FE46CE" w:rsidRDefault="000506C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E46C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FE46C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E46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4C2E2B" w:rsidR="0000007A" w:rsidRPr="00FE46C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66BD4"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74</w:t>
            </w:r>
          </w:p>
        </w:tc>
      </w:tr>
      <w:tr w:rsidR="0000007A" w:rsidRPr="00FE46C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E46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38BF10" w:rsidR="0000007A" w:rsidRPr="00FE46CE" w:rsidRDefault="00F8599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E46CE">
              <w:rPr>
                <w:rFonts w:ascii="Arial" w:hAnsi="Arial" w:cs="Arial"/>
                <w:b/>
                <w:sz w:val="20"/>
                <w:szCs w:val="20"/>
                <w:lang w:val="en-GB"/>
              </w:rPr>
              <w:t>New Social Order in the Pandemic Era: A Study of Health Sociology in Makassar</w:t>
            </w:r>
          </w:p>
        </w:tc>
      </w:tr>
      <w:tr w:rsidR="00CF0BBB" w:rsidRPr="00FE46C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E46C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BF2D64" w:rsidR="00CF0BBB" w:rsidRPr="00FE46CE" w:rsidRDefault="00966BD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E46C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E46C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E46C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E46C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E46C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E46C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E46C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E46C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E46C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E46C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9DAFCAB" w:rsidR="00E03C32" w:rsidRDefault="005E36B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E36B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RASS Journal of Applied Medical and Pharmaceutical Sciences, 2(9), 1-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D2074D" w:rsidR="00E03C32" w:rsidRPr="000F6FC6" w:rsidRDefault="000F6FC6" w:rsidP="000F6FC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0F6FC6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5F613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706649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E46C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E46C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E46C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E46C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E46C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E46C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E46C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E46C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E46C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E46C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E46CE">
              <w:rPr>
                <w:rFonts w:ascii="Arial" w:hAnsi="Arial" w:cs="Arial"/>
                <w:lang w:val="en-GB"/>
              </w:rPr>
              <w:t>Author’s Feedback</w:t>
            </w:r>
            <w:r w:rsidRPr="00FE46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E46C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E46C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E46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E46C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9BA9130" w:rsidR="00F1171E" w:rsidRPr="00FE46CE" w:rsidRDefault="0089371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will help policy makers to legislate policies that will ensure the adverse effects of Covid-19 or any other pandemic is well prepared for or effective </w:t>
            </w:r>
            <w:r w:rsidR="00F51E87"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sponse mechanism sought. The paper has grounded itself on principles of academic research relying on existing data to defend its findings and </w:t>
            </w:r>
            <w:proofErr w:type="spellStart"/>
            <w:r w:rsidR="00F51E87"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egstions</w:t>
            </w:r>
            <w:proofErr w:type="spellEnd"/>
            <w:r w:rsidR="00F51E87"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is is useful to promote the culture of academic </w:t>
            </w:r>
            <w:proofErr w:type="spellStart"/>
            <w:r w:rsidR="00F51E87"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fense</w:t>
            </w:r>
            <w:proofErr w:type="spellEnd"/>
            <w:r w:rsidR="00F51E87"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academic community. </w:t>
            </w:r>
          </w:p>
        </w:tc>
        <w:tc>
          <w:tcPr>
            <w:tcW w:w="1523" w:type="pct"/>
          </w:tcPr>
          <w:p w14:paraId="462A339C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46C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E46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E46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2D5544F" w:rsidR="00F1171E" w:rsidRPr="00FE46CE" w:rsidRDefault="00F51E8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!</w:t>
            </w:r>
          </w:p>
        </w:tc>
        <w:tc>
          <w:tcPr>
            <w:tcW w:w="1523" w:type="pct"/>
          </w:tcPr>
          <w:p w14:paraId="405B6701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46C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E46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E46C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47E263" w:rsidR="00F1171E" w:rsidRPr="00FE46CE" w:rsidRDefault="00F51E8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!</w:t>
            </w:r>
          </w:p>
        </w:tc>
        <w:tc>
          <w:tcPr>
            <w:tcW w:w="1523" w:type="pct"/>
          </w:tcPr>
          <w:p w14:paraId="1D54B730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46C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E46C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5E997C0" w:rsidR="00F1171E" w:rsidRPr="00FE46CE" w:rsidRDefault="00F51E8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! Where I have issue </w:t>
            </w:r>
            <w:proofErr w:type="gramStart"/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th</w:t>
            </w:r>
            <w:proofErr w:type="gramEnd"/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’ve raised.</w:t>
            </w:r>
          </w:p>
        </w:tc>
        <w:tc>
          <w:tcPr>
            <w:tcW w:w="1523" w:type="pct"/>
          </w:tcPr>
          <w:p w14:paraId="4898F764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46C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E46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E46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3487849" w:rsidR="00F1171E" w:rsidRPr="00FE46CE" w:rsidRDefault="00F51E8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! </w:t>
            </w:r>
          </w:p>
        </w:tc>
        <w:tc>
          <w:tcPr>
            <w:tcW w:w="1523" w:type="pct"/>
          </w:tcPr>
          <w:p w14:paraId="40220055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E46C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E46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E46C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7F39484" w:rsidR="00F1171E" w:rsidRPr="00FE46CE" w:rsidRDefault="00F51E87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! Where I’ve issue with, I have raised.</w:t>
            </w:r>
          </w:p>
          <w:p w14:paraId="41E28118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E46C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E46C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E46C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E46C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F050B70" w:rsidR="00F1171E" w:rsidRPr="00FE46CE" w:rsidRDefault="00F5597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sz w:val="20"/>
                <w:szCs w:val="20"/>
                <w:lang w:val="en-GB"/>
              </w:rPr>
              <w:t>See the attachment</w:t>
            </w:r>
          </w:p>
        </w:tc>
        <w:tc>
          <w:tcPr>
            <w:tcW w:w="1523" w:type="pct"/>
          </w:tcPr>
          <w:p w14:paraId="465E098E" w14:textId="77777777" w:rsidR="00F1171E" w:rsidRPr="00FE46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313B21" w14:textId="77777777" w:rsidR="00FE46CE" w:rsidRPr="00FE46CE" w:rsidRDefault="00FE46C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E46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E46C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E46C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E46C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E46C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E46C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FE46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E46CE">
              <w:rPr>
                <w:rFonts w:ascii="Arial" w:hAnsi="Arial" w:cs="Arial"/>
                <w:lang w:val="en-GB"/>
              </w:rPr>
              <w:t>Author’s comment</w:t>
            </w:r>
            <w:r w:rsidRPr="00FE46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E46C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E46C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E46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E46C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E46C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E46C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98CE5BE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FE46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E46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E46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E46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E921C90" w14:textId="77777777" w:rsidR="00FE46CE" w:rsidRPr="008C01C3" w:rsidRDefault="00FE46CE" w:rsidP="00FE46C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C01C3">
        <w:rPr>
          <w:rFonts w:ascii="Arial" w:hAnsi="Arial" w:cs="Arial"/>
          <w:b/>
          <w:u w:val="single"/>
        </w:rPr>
        <w:t>Reviewer details:</w:t>
      </w:r>
    </w:p>
    <w:p w14:paraId="765EB8F2" w14:textId="77777777" w:rsidR="00FE46CE" w:rsidRPr="008C01C3" w:rsidRDefault="00FE46CE" w:rsidP="00FE46C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C01C3">
        <w:rPr>
          <w:rFonts w:ascii="Arial" w:hAnsi="Arial" w:cs="Arial"/>
          <w:b/>
          <w:color w:val="222222"/>
        </w:rPr>
        <w:t>Victor Ochieng Otieno, Kenya</w:t>
      </w:r>
    </w:p>
    <w:p w14:paraId="2AEA06D7" w14:textId="77777777" w:rsidR="00FE46CE" w:rsidRPr="008C01C3" w:rsidRDefault="00FE46CE" w:rsidP="00FE46C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DDFEF0A" w14:textId="77777777" w:rsidR="00FE46CE" w:rsidRPr="00FE46CE" w:rsidRDefault="00FE46CE">
      <w:pPr>
        <w:rPr>
          <w:rFonts w:ascii="Arial" w:hAnsi="Arial" w:cs="Arial"/>
          <w:b/>
          <w:sz w:val="20"/>
          <w:szCs w:val="20"/>
        </w:rPr>
      </w:pPr>
    </w:p>
    <w:sectPr w:rsidR="00FE46CE" w:rsidRPr="00FE46C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CAE0E" w14:textId="77777777" w:rsidR="007516C0" w:rsidRPr="0000007A" w:rsidRDefault="007516C0" w:rsidP="0099583E">
      <w:r>
        <w:separator/>
      </w:r>
    </w:p>
  </w:endnote>
  <w:endnote w:type="continuationSeparator" w:id="0">
    <w:p w14:paraId="7559497B" w14:textId="77777777" w:rsidR="007516C0" w:rsidRPr="0000007A" w:rsidRDefault="007516C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60031" w14:textId="77777777" w:rsidR="007516C0" w:rsidRPr="0000007A" w:rsidRDefault="007516C0" w:rsidP="0099583E">
      <w:r>
        <w:separator/>
      </w:r>
    </w:p>
  </w:footnote>
  <w:footnote w:type="continuationSeparator" w:id="0">
    <w:p w14:paraId="66CFF738" w14:textId="77777777" w:rsidR="007516C0" w:rsidRPr="0000007A" w:rsidRDefault="007516C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372320">
    <w:abstractNumId w:val="3"/>
  </w:num>
  <w:num w:numId="2" w16cid:durableId="139923684">
    <w:abstractNumId w:val="6"/>
  </w:num>
  <w:num w:numId="3" w16cid:durableId="1983580744">
    <w:abstractNumId w:val="5"/>
  </w:num>
  <w:num w:numId="4" w16cid:durableId="2071153955">
    <w:abstractNumId w:val="7"/>
  </w:num>
  <w:num w:numId="5" w16cid:durableId="331421760">
    <w:abstractNumId w:val="4"/>
  </w:num>
  <w:num w:numId="6" w16cid:durableId="1025398751">
    <w:abstractNumId w:val="0"/>
  </w:num>
  <w:num w:numId="7" w16cid:durableId="610284743">
    <w:abstractNumId w:val="1"/>
  </w:num>
  <w:num w:numId="8" w16cid:durableId="579366294">
    <w:abstractNumId w:val="9"/>
  </w:num>
  <w:num w:numId="9" w16cid:durableId="47457036">
    <w:abstractNumId w:val="8"/>
  </w:num>
  <w:num w:numId="10" w16cid:durableId="9591858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6C8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0F6FC6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401A"/>
    <w:rsid w:val="001F707F"/>
    <w:rsid w:val="002011F3"/>
    <w:rsid w:val="00201B85"/>
    <w:rsid w:val="00204D68"/>
    <w:rsid w:val="002105F7"/>
    <w:rsid w:val="002109D6"/>
    <w:rsid w:val="0021117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635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36B7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6C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71D"/>
    <w:rsid w:val="00893E75"/>
    <w:rsid w:val="00895D0A"/>
    <w:rsid w:val="008A7D1B"/>
    <w:rsid w:val="008B265C"/>
    <w:rsid w:val="008C2F62"/>
    <w:rsid w:val="008C4B1F"/>
    <w:rsid w:val="008C75AD"/>
    <w:rsid w:val="008D020E"/>
    <w:rsid w:val="008E5067"/>
    <w:rsid w:val="008F036B"/>
    <w:rsid w:val="008F36E4"/>
    <w:rsid w:val="009017BE"/>
    <w:rsid w:val="0090720F"/>
    <w:rsid w:val="0091410B"/>
    <w:rsid w:val="009245E3"/>
    <w:rsid w:val="00942DEE"/>
    <w:rsid w:val="00944F67"/>
    <w:rsid w:val="009553EC"/>
    <w:rsid w:val="00955E45"/>
    <w:rsid w:val="00962B70"/>
    <w:rsid w:val="00966BD4"/>
    <w:rsid w:val="00967C62"/>
    <w:rsid w:val="00982766"/>
    <w:rsid w:val="009852C4"/>
    <w:rsid w:val="0099583E"/>
    <w:rsid w:val="009A0242"/>
    <w:rsid w:val="009A48EC"/>
    <w:rsid w:val="009A59ED"/>
    <w:rsid w:val="009B101F"/>
    <w:rsid w:val="009B1DB1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677"/>
    <w:rsid w:val="00BA1AB3"/>
    <w:rsid w:val="00BA55B7"/>
    <w:rsid w:val="00BA6421"/>
    <w:rsid w:val="00BB21AB"/>
    <w:rsid w:val="00BB4FEC"/>
    <w:rsid w:val="00BC3580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1A1"/>
    <w:rsid w:val="00CA4B20"/>
    <w:rsid w:val="00CA7853"/>
    <w:rsid w:val="00CB0F77"/>
    <w:rsid w:val="00CB429B"/>
    <w:rsid w:val="00CC2753"/>
    <w:rsid w:val="00CD093E"/>
    <w:rsid w:val="00CD1556"/>
    <w:rsid w:val="00CD1FD7"/>
    <w:rsid w:val="00CD3EF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1E87"/>
    <w:rsid w:val="00F52B15"/>
    <w:rsid w:val="00F55970"/>
    <w:rsid w:val="00F573EA"/>
    <w:rsid w:val="00F57E9D"/>
    <w:rsid w:val="00F73CF2"/>
    <w:rsid w:val="00F80C14"/>
    <w:rsid w:val="00F85997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6CE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E46C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706649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10-2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